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FE04029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3C4685">
        <w:rPr>
          <w:rFonts w:ascii="Times New Roman" w:hAnsi="Times New Roman" w:cs="Times New Roman"/>
          <w:b/>
          <w:sz w:val="40"/>
          <w:szCs w:val="40"/>
        </w:rPr>
        <w:t>4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AA5DD6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E82F19">
        <w:rPr>
          <w:rFonts w:ascii="Times New Roman" w:hAnsi="Times New Roman" w:cs="Times New Roman"/>
          <w:b/>
          <w:sz w:val="40"/>
          <w:szCs w:val="40"/>
        </w:rPr>
        <w:t>M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AA5DD6">
        <w:rPr>
          <w:rFonts w:ascii="Times New Roman" w:hAnsi="Times New Roman" w:cs="Times New Roman"/>
          <w:b/>
          <w:sz w:val="40"/>
          <w:szCs w:val="40"/>
        </w:rPr>
        <w:t>22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00181222" w14:textId="237ADAB9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A12365">
        <w:rPr>
          <w:rFonts w:ascii="Times New Roman" w:hAnsi="Times New Roman" w:cs="Times New Roman" w:hint="eastAsia"/>
          <w:sz w:val="22"/>
        </w:rPr>
        <w:t>P</w:t>
      </w:r>
      <w:r w:rsidR="00A12365">
        <w:rPr>
          <w:rFonts w:ascii="Times New Roman" w:hAnsi="Times New Roman" w:cs="Times New Roman"/>
          <w:sz w:val="22"/>
        </w:rPr>
        <w:t>erceptron &amp; MLP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</w:t>
      </w:r>
      <w:r w:rsidR="00A12365">
        <w:rPr>
          <w:rFonts w:ascii="Times New Roman" w:hAnsi="Times New Roman" w:cs="Times New Roman"/>
          <w:color w:val="FF0000"/>
          <w:sz w:val="22"/>
        </w:rPr>
        <w:t>Answer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.py’</w:t>
      </w:r>
      <w:r w:rsidR="000F3498">
        <w:rPr>
          <w:rFonts w:ascii="Times New Roman" w:hAnsi="Times New Roman" w:cs="Times New Roman"/>
          <w:color w:val="FF0000"/>
          <w:sz w:val="22"/>
        </w:rPr>
        <w:t xml:space="preserve"> &amp; your report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 </w:t>
      </w:r>
      <w:r w:rsidR="00A12365">
        <w:rPr>
          <w:rFonts w:ascii="Times New Roman" w:hAnsi="Times New Roman" w:cs="Times New Roman"/>
          <w:color w:val="FF0000"/>
          <w:sz w:val="22"/>
        </w:rPr>
        <w:t xml:space="preserve">ONLY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2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4038632E" w14:textId="2B8B1916" w:rsidR="00D6770F" w:rsidRPr="002E094A" w:rsidRDefault="00F87390" w:rsidP="00397F3C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AA5DD6">
        <w:rPr>
          <w:rFonts w:ascii="Times New Roman" w:hAnsi="Times New Roman" w:cs="Times New Roman"/>
          <w:b/>
          <w:sz w:val="22"/>
        </w:rPr>
        <w:t>3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0F3498">
        <w:rPr>
          <w:rFonts w:ascii="Times New Roman" w:hAnsi="Times New Roman" w:cs="Times New Roman"/>
          <w:sz w:val="22"/>
        </w:rPr>
        <w:t>Perceptron</w:t>
      </w:r>
      <w:r w:rsidR="00B00813" w:rsidRPr="002E094A">
        <w:rPr>
          <w:rFonts w:ascii="Times New Roman" w:hAnsi="Times New Roman" w:cs="Times New Roman"/>
          <w:sz w:val="22"/>
        </w:rPr>
        <w:t xml:space="preserve"> </w:t>
      </w:r>
      <w:r w:rsidR="00A71E49">
        <w:rPr>
          <w:rFonts w:ascii="Times New Roman" w:hAnsi="Times New Roman" w:cs="Times New Roman"/>
          <w:sz w:val="22"/>
        </w:rPr>
        <w:t xml:space="preserve">&amp; MLP </w:t>
      </w:r>
      <w:r w:rsidR="00B00813" w:rsidRPr="002E094A">
        <w:rPr>
          <w:rFonts w:ascii="Times New Roman" w:hAnsi="Times New Roman" w:cs="Times New Roman"/>
          <w:sz w:val="22"/>
        </w:rPr>
        <w:t>in ‘</w:t>
      </w:r>
      <w:r w:rsidR="000F3498">
        <w:rPr>
          <w:rFonts w:ascii="Times New Roman" w:hAnsi="Times New Roman" w:cs="Times New Roman"/>
          <w:sz w:val="22"/>
        </w:rPr>
        <w:t>Answer.p</w:t>
      </w:r>
      <w:r w:rsidR="00B00813" w:rsidRPr="002E094A">
        <w:rPr>
          <w:rFonts w:ascii="Times New Roman" w:hAnsi="Times New Roman" w:cs="Times New Roman"/>
          <w:sz w:val="22"/>
        </w:rPr>
        <w:t>y’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24981AE6" w14:textId="611ABEB2" w:rsidR="00A71E49" w:rsidRDefault="00A71E49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D0197" w:rsidRPr="004D0197">
        <w:rPr>
          <w:rFonts w:ascii="Times New Roman" w:hAnsi="Times New Roman" w:cs="Times New Roman"/>
          <w:b/>
          <w:sz w:val="22"/>
        </w:rPr>
        <w:t>Perceptron</w:t>
      </w:r>
      <w:r w:rsidR="00AA5DD6">
        <w:rPr>
          <w:rFonts w:ascii="Times New Roman" w:hAnsi="Times New Roman" w:cs="Times New Roman"/>
          <w:b/>
          <w:sz w:val="22"/>
        </w:rPr>
        <w:t>, 10 pts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 w:rsidR="00ED040A">
        <w:rPr>
          <w:rFonts w:ascii="Times New Roman" w:hAnsi="Times New Roman" w:cs="Times New Roman"/>
          <w:sz w:val="22"/>
        </w:rPr>
        <w:t>sign function and perceptron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ED040A"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 w:rsidR="00ED040A">
        <w:rPr>
          <w:rFonts w:ascii="Times New Roman" w:hAnsi="Times New Roman" w:cs="Times New Roman"/>
          <w:sz w:val="22"/>
        </w:rPr>
        <w:t>‘sign’, ‘Perceptron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7A4CAC16" w14:textId="77777777" w:rsidR="00A71E49" w:rsidRPr="00D64C64" w:rsidRDefault="00A71E49" w:rsidP="00A71E49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6A72D395" w14:textId="5EDDC31E" w:rsidR="00A71E49" w:rsidRDefault="00A71E49" w:rsidP="00A71E49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D0197" w:rsidRPr="004D0197">
        <w:rPr>
          <w:rFonts w:ascii="Times New Roman" w:hAnsi="Times New Roman" w:cs="Times New Roman"/>
          <w:b/>
          <w:sz w:val="22"/>
        </w:rPr>
        <w:t>MLP</w:t>
      </w:r>
      <w:r w:rsidR="00AA5DD6">
        <w:rPr>
          <w:rFonts w:ascii="Times New Roman" w:hAnsi="Times New Roman" w:cs="Times New Roman"/>
          <w:b/>
          <w:sz w:val="22"/>
        </w:rPr>
        <w:t xml:space="preserve">, </w:t>
      </w:r>
      <w:r w:rsidR="00974D9B">
        <w:rPr>
          <w:rFonts w:ascii="Times New Roman" w:hAnsi="Times New Roman" w:cs="Times New Roman"/>
          <w:b/>
          <w:sz w:val="22"/>
        </w:rPr>
        <w:t>2</w:t>
      </w:r>
      <w:r w:rsidR="00AA5DD6">
        <w:rPr>
          <w:rFonts w:ascii="Times New Roman" w:hAnsi="Times New Roman" w:cs="Times New Roman"/>
          <w:b/>
          <w:sz w:val="22"/>
        </w:rPr>
        <w:t>0 pts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D765EF">
        <w:rPr>
          <w:rFonts w:ascii="Times New Roman" w:hAnsi="Times New Roman" w:cs="Times New Roman"/>
          <w:sz w:val="22"/>
        </w:rPr>
        <w:t>Implement a</w:t>
      </w:r>
      <w:r w:rsidR="00ED040A">
        <w:rPr>
          <w:rFonts w:ascii="Times New Roman" w:hAnsi="Times New Roman" w:cs="Times New Roman"/>
          <w:sz w:val="22"/>
        </w:rPr>
        <w:t>ctivation functions and MLP layers</w:t>
      </w:r>
      <w:r w:rsidRPr="000015D8">
        <w:rPr>
          <w:rFonts w:ascii="Times New Roman" w:hAnsi="Times New Roman" w:cs="Times New Roman"/>
          <w:sz w:val="22"/>
        </w:rPr>
        <w:t xml:space="preserve"> in </w:t>
      </w:r>
      <w:r w:rsidR="00ED040A">
        <w:rPr>
          <w:rFonts w:ascii="Times New Roman" w:hAnsi="Times New Roman" w:cs="Times New Roman"/>
          <w:sz w:val="22"/>
        </w:rPr>
        <w:t>‘Answer</w:t>
      </w:r>
      <w:r w:rsidRPr="000015D8">
        <w:rPr>
          <w:rFonts w:ascii="Times New Roman" w:hAnsi="Times New Roman" w:cs="Times New Roman"/>
          <w:sz w:val="22"/>
        </w:rPr>
        <w:t>.py’ (</w:t>
      </w:r>
      <w:r w:rsidR="00ED040A">
        <w:rPr>
          <w:rFonts w:ascii="Times New Roman" w:hAnsi="Times New Roman" w:cs="Times New Roman"/>
          <w:sz w:val="22"/>
        </w:rPr>
        <w:t>‘Sigmoid’, ‘</w:t>
      </w:r>
      <w:proofErr w:type="spellStart"/>
      <w:r w:rsidR="00ED040A">
        <w:rPr>
          <w:rFonts w:ascii="Times New Roman" w:hAnsi="Times New Roman" w:cs="Times New Roman"/>
          <w:sz w:val="22"/>
        </w:rPr>
        <w:t>ReLU</w:t>
      </w:r>
      <w:proofErr w:type="spellEnd"/>
      <w:r w:rsidR="00ED040A">
        <w:rPr>
          <w:rFonts w:ascii="Times New Roman" w:hAnsi="Times New Roman" w:cs="Times New Roman"/>
          <w:sz w:val="22"/>
        </w:rPr>
        <w:t>’, ‘Input/Hidden</w:t>
      </w:r>
      <w:proofErr w:type="gramStart"/>
      <w:r w:rsidR="00ED040A">
        <w:rPr>
          <w:rFonts w:ascii="Times New Roman" w:hAnsi="Times New Roman" w:cs="Times New Roman"/>
          <w:sz w:val="22"/>
        </w:rPr>
        <w:t>/</w:t>
      </w:r>
      <w:r w:rsidR="00622636">
        <w:rPr>
          <w:rFonts w:ascii="Times New Roman" w:hAnsi="Times New Roman" w:cs="Times New Roman"/>
          <w:sz w:val="22"/>
        </w:rPr>
        <w:t>(</w:t>
      </w:r>
      <w:proofErr w:type="gramEnd"/>
      <w:r w:rsidR="00622636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622636">
        <w:rPr>
          <w:rFonts w:ascii="Times New Roman" w:hAnsi="Times New Roman" w:cs="Times New Roman"/>
          <w:sz w:val="22"/>
        </w:rPr>
        <w:t>Softmax</w:t>
      </w:r>
      <w:proofErr w:type="spellEnd"/>
      <w:r w:rsidR="00622636">
        <w:rPr>
          <w:rFonts w:ascii="Times New Roman" w:hAnsi="Times New Roman" w:cs="Times New Roman"/>
          <w:sz w:val="22"/>
        </w:rPr>
        <w:t xml:space="preserve">) </w:t>
      </w:r>
      <w:r w:rsidR="00ED040A">
        <w:rPr>
          <w:rFonts w:ascii="Times New Roman" w:hAnsi="Times New Roman" w:cs="Times New Roman"/>
          <w:sz w:val="22"/>
        </w:rPr>
        <w:t>Output Layers’</w:t>
      </w:r>
      <w:r w:rsidRPr="000015D8">
        <w:rPr>
          <w:rFonts w:ascii="Times New Roman" w:hAnsi="Times New Roman" w:cs="Times New Roman"/>
          <w:sz w:val="22"/>
        </w:rPr>
        <w:t>).</w:t>
      </w:r>
    </w:p>
    <w:p w14:paraId="522BE441" w14:textId="77777777" w:rsidR="00A71E49" w:rsidRPr="00D64C64" w:rsidRDefault="00A71E49" w:rsidP="00A71E49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085E690C" w14:textId="1EC612D3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‘</w:t>
      </w:r>
      <w:r w:rsidR="00D26DC6">
        <w:rPr>
          <w:rFonts w:ascii="Times New Roman" w:hAnsi="Times New Roman" w:cs="Times New Roman"/>
          <w:sz w:val="22"/>
        </w:rPr>
        <w:t>PLA_Checker</w:t>
      </w:r>
      <w:r w:rsidR="008619BD">
        <w:rPr>
          <w:rFonts w:ascii="Times New Roman" w:hAnsi="Times New Roman" w:cs="Times New Roman"/>
          <w:sz w:val="22"/>
        </w:rPr>
        <w:t>.py’</w:t>
      </w:r>
      <w:r w:rsidR="005643E8">
        <w:rPr>
          <w:rFonts w:ascii="Times New Roman" w:hAnsi="Times New Roman" w:cs="Times New Roman"/>
          <w:sz w:val="22"/>
        </w:rPr>
        <w:t>, ‘‘MLP_Checker.py’’</w:t>
      </w:r>
      <w:r w:rsidR="008619BD">
        <w:rPr>
          <w:rFonts w:ascii="Times New Roman" w:hAnsi="Times New Roman" w:cs="Times New Roman"/>
          <w:sz w:val="22"/>
        </w:rPr>
        <w:t xml:space="preserve">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B0CB1C8" w14:textId="36AF2AEB" w:rsidR="00530AE3" w:rsidRDefault="00534B2A" w:rsidP="00534B2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534B2A">
        <w:rPr>
          <w:rFonts w:ascii="Times New Roman" w:hAnsi="Times New Roman" w:cs="Times New Roman"/>
          <w:b/>
          <w:sz w:val="22"/>
        </w:rPr>
        <w:t>[</w:t>
      </w:r>
      <w:r w:rsidR="00974D9B">
        <w:rPr>
          <w:rFonts w:ascii="Times New Roman" w:hAnsi="Times New Roman" w:cs="Times New Roman"/>
          <w:b/>
          <w:sz w:val="22"/>
        </w:rPr>
        <w:t>2</w:t>
      </w:r>
      <w:r w:rsidR="00AA5DD6">
        <w:rPr>
          <w:rFonts w:ascii="Times New Roman" w:hAnsi="Times New Roman" w:cs="Times New Roman"/>
          <w:b/>
          <w:sz w:val="22"/>
        </w:rPr>
        <w:t>0</w:t>
      </w:r>
      <w:r w:rsidRPr="00534B2A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25E8D207" w14:textId="6BB8EDAD" w:rsidR="00530AE3" w:rsidRDefault="00530AE3" w:rsidP="00530AE3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MLP-1]</w:t>
      </w:r>
      <w:r>
        <w:rPr>
          <w:rFonts w:ascii="Times New Roman" w:hAnsi="Times New Roman" w:cs="Times New Roman"/>
          <w:sz w:val="22"/>
        </w:rPr>
        <w:t xml:space="preserve"> </w:t>
      </w:r>
      <w:r w:rsidR="00BE0EBC">
        <w:rPr>
          <w:rFonts w:ascii="Times New Roman" w:hAnsi="Times New Roman" w:cs="Times New Roman"/>
          <w:sz w:val="22"/>
        </w:rPr>
        <w:t>Adjust ‘</w:t>
      </w:r>
      <w:proofErr w:type="spellStart"/>
      <w:r w:rsidR="00BE0EBC">
        <w:rPr>
          <w:rFonts w:ascii="Times New Roman" w:hAnsi="Times New Roman" w:cs="Times New Roman"/>
          <w:sz w:val="22"/>
        </w:rPr>
        <w:t>num_epochs</w:t>
      </w:r>
      <w:proofErr w:type="spellEnd"/>
      <w:r w:rsidR="00BE0EBC">
        <w:rPr>
          <w:rFonts w:ascii="Times New Roman" w:hAnsi="Times New Roman" w:cs="Times New Roman"/>
          <w:sz w:val="22"/>
        </w:rPr>
        <w:t>’ and ‘</w:t>
      </w:r>
      <w:proofErr w:type="spellStart"/>
      <w:r w:rsidR="00BE0EBC">
        <w:rPr>
          <w:rFonts w:ascii="Times New Roman" w:hAnsi="Times New Roman" w:cs="Times New Roman"/>
          <w:sz w:val="22"/>
        </w:rPr>
        <w:t>learning_rate</w:t>
      </w:r>
      <w:proofErr w:type="spellEnd"/>
      <w:r w:rsidR="00BE0EBC">
        <w:rPr>
          <w:rFonts w:ascii="Times New Roman" w:hAnsi="Times New Roman" w:cs="Times New Roman"/>
          <w:sz w:val="22"/>
        </w:rPr>
        <w:t xml:space="preserve">’ and run ‘MLP_1.py’ </w:t>
      </w:r>
      <w:r w:rsidR="00BE0EBC">
        <w:rPr>
          <w:rFonts w:ascii="Times New Roman" w:hAnsi="Times New Roman" w:cs="Times New Roman" w:hint="eastAsia"/>
          <w:sz w:val="22"/>
        </w:rPr>
        <w:t>t</w:t>
      </w:r>
      <w:r w:rsidR="00BE0EBC">
        <w:rPr>
          <w:rFonts w:ascii="Times New Roman" w:hAnsi="Times New Roman" w:cs="Times New Roman"/>
          <w:sz w:val="22"/>
        </w:rPr>
        <w:t>o solve XOR problem. Report training accuracy with given code and explain how the MLP solve XOR problem by analyzing values of hidden nodes.</w:t>
      </w:r>
    </w:p>
    <w:p w14:paraId="0FC0F01C" w14:textId="77777777" w:rsidR="00872857" w:rsidRPr="00D64C64" w:rsidRDefault="00872857" w:rsidP="00B47464">
      <w:pPr>
        <w:pStyle w:val="a3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2161DB9A" w14:textId="172416C8" w:rsidR="00530AE3" w:rsidRPr="00711060" w:rsidRDefault="00530AE3" w:rsidP="00711060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MLP-2]</w:t>
      </w:r>
      <w:r>
        <w:rPr>
          <w:rFonts w:ascii="Times New Roman" w:hAnsi="Times New Roman" w:cs="Times New Roman"/>
          <w:sz w:val="22"/>
        </w:rPr>
        <w:t xml:space="preserve"> </w:t>
      </w:r>
      <w:r w:rsidR="00711060">
        <w:rPr>
          <w:rFonts w:ascii="Times New Roman" w:hAnsi="Times New Roman" w:cs="Times New Roman"/>
          <w:sz w:val="22"/>
        </w:rPr>
        <w:t>Adjust hyperparameters and run ‘MLP_2.py’ on fashion MNIST</w:t>
      </w:r>
      <w:r w:rsidR="00B05F82">
        <w:rPr>
          <w:rFonts w:ascii="Times New Roman" w:hAnsi="Times New Roman" w:cs="Times New Roman"/>
          <w:sz w:val="22"/>
        </w:rPr>
        <w:t xml:space="preserve"> to get the best results. Report your best results with the hyperparameters. Show the plot of training and test accuracy according to the number of training epochs with the given code</w:t>
      </w:r>
      <w:r w:rsidR="0082154A">
        <w:rPr>
          <w:rFonts w:ascii="Times New Roman" w:hAnsi="Times New Roman" w:cs="Times New Roman"/>
          <w:sz w:val="22"/>
        </w:rPr>
        <w:t xml:space="preserve"> and briefly explain the plot</w:t>
      </w:r>
      <w:r w:rsidR="00B05F82">
        <w:rPr>
          <w:rFonts w:ascii="Times New Roman" w:hAnsi="Times New Roman" w:cs="Times New Roman"/>
          <w:sz w:val="22"/>
        </w:rPr>
        <w:t xml:space="preserve">. </w:t>
      </w:r>
      <w:r w:rsidR="00B47464">
        <w:rPr>
          <w:rFonts w:ascii="Times New Roman" w:hAnsi="Times New Roman" w:cs="Times New Roman"/>
          <w:sz w:val="22"/>
        </w:rPr>
        <w:t>(batch size = 100)</w:t>
      </w:r>
    </w:p>
    <w:p w14:paraId="49D80A37" w14:textId="52DA84F1" w:rsidR="00D64C64" w:rsidRDefault="00D64C64" w:rsidP="00B47464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</w:t>
      </w:r>
      <w:bookmarkStart w:id="0" w:name="_GoBack"/>
      <w:bookmarkEnd w:id="0"/>
      <w:r w:rsidRPr="00D64C64">
        <w:rPr>
          <w:rFonts w:ascii="Times New Roman" w:hAnsi="Times New Roman" w:cs="Times New Roman"/>
          <w:b/>
          <w:color w:val="FF0000"/>
          <w:sz w:val="22"/>
        </w:rPr>
        <w:t>nk in the table.</w:t>
      </w:r>
      <w:r w:rsidR="00B05F82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test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72E8F419" w14:textId="77777777" w:rsidR="00B05F82" w:rsidRPr="00D64C64" w:rsidRDefault="00B05F82" w:rsidP="00B05F82">
      <w:pPr>
        <w:pStyle w:val="a3"/>
        <w:ind w:leftChars="0" w:left="360" w:firstLine="360"/>
        <w:rPr>
          <w:rFonts w:ascii="Times New Roman" w:hAnsi="Times New Roman" w:cs="Times New Roman"/>
          <w:color w:val="FF0000"/>
          <w:sz w:val="22"/>
        </w:rPr>
      </w:pPr>
    </w:p>
    <w:tbl>
      <w:tblPr>
        <w:tblStyle w:val="a4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556E99">
        <w:trPr>
          <w:trHeight w:val="1088"/>
          <w:jc w:val="center"/>
        </w:trPr>
        <w:tc>
          <w:tcPr>
            <w:tcW w:w="1146" w:type="dxa"/>
            <w:vAlign w:val="center"/>
          </w:tcPr>
          <w:p w14:paraId="0C3AF9E9" w14:textId="0701CD5E" w:rsidR="0055307A" w:rsidRPr="000015D8" w:rsidRDefault="00B47464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idden 1</w:t>
            </w:r>
          </w:p>
        </w:tc>
        <w:tc>
          <w:tcPr>
            <w:tcW w:w="1333" w:type="dxa"/>
            <w:vAlign w:val="center"/>
          </w:tcPr>
          <w:p w14:paraId="4D92057C" w14:textId="797B7EEF" w:rsidR="0055307A" w:rsidRPr="000015D8" w:rsidRDefault="00B47464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idden 2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55307A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Align w:val="center"/>
          </w:tcPr>
          <w:p w14:paraId="4747459F" w14:textId="494A8A9F" w:rsidR="0055307A" w:rsidRPr="00502CB2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33" w:type="dxa"/>
            <w:vAlign w:val="center"/>
          </w:tcPr>
          <w:p w14:paraId="1446CA5E" w14:textId="11C18CFD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85" w:type="dxa"/>
            <w:vAlign w:val="center"/>
          </w:tcPr>
          <w:p w14:paraId="7ACE374F" w14:textId="2E802F56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526" w:type="dxa"/>
            <w:vAlign w:val="center"/>
          </w:tcPr>
          <w:p w14:paraId="542CD69F" w14:textId="4639B276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118" w:type="dxa"/>
            <w:vAlign w:val="center"/>
          </w:tcPr>
          <w:p w14:paraId="57327497" w14:textId="4427CEEA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169BD0B3" w14:textId="77777777" w:rsidR="002E094A" w:rsidRDefault="002E094A" w:rsidP="00556E99">
      <w:pPr>
        <w:rPr>
          <w:rFonts w:ascii="Times New Roman" w:hAnsi="Times New Roman" w:cs="Times New Roman"/>
          <w:sz w:val="22"/>
        </w:rPr>
      </w:pPr>
    </w:p>
    <w:sectPr w:rsidR="002E094A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0D4C1" w14:textId="77777777" w:rsidR="00C35E89" w:rsidRDefault="00C35E89" w:rsidP="00F06FB5">
      <w:pPr>
        <w:spacing w:after="0" w:line="240" w:lineRule="auto"/>
      </w:pPr>
      <w:r>
        <w:separator/>
      </w:r>
    </w:p>
  </w:endnote>
  <w:endnote w:type="continuationSeparator" w:id="0">
    <w:p w14:paraId="1D7D76D6" w14:textId="77777777" w:rsidR="00C35E89" w:rsidRDefault="00C35E89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6671B4" w14:textId="77777777" w:rsidR="00C35E89" w:rsidRDefault="00C35E89" w:rsidP="00F06FB5">
      <w:pPr>
        <w:spacing w:after="0" w:line="240" w:lineRule="auto"/>
      </w:pPr>
      <w:r>
        <w:separator/>
      </w:r>
    </w:p>
  </w:footnote>
  <w:footnote w:type="continuationSeparator" w:id="0">
    <w:p w14:paraId="05F0A198" w14:textId="77777777" w:rsidR="00C35E89" w:rsidRDefault="00C35E89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pNaAExeG20sAAAA"/>
  </w:docVars>
  <w:rsids>
    <w:rsidRoot w:val="00D543E4"/>
    <w:rsid w:val="000015D8"/>
    <w:rsid w:val="000072C7"/>
    <w:rsid w:val="00056D70"/>
    <w:rsid w:val="000742DF"/>
    <w:rsid w:val="000944D3"/>
    <w:rsid w:val="000D7D76"/>
    <w:rsid w:val="000E5BC3"/>
    <w:rsid w:val="000F3498"/>
    <w:rsid w:val="00131804"/>
    <w:rsid w:val="001A64C6"/>
    <w:rsid w:val="001A6712"/>
    <w:rsid w:val="001B0B8B"/>
    <w:rsid w:val="001B2E5A"/>
    <w:rsid w:val="001B2F1A"/>
    <w:rsid w:val="001D5189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D64A0"/>
    <w:rsid w:val="002E094A"/>
    <w:rsid w:val="002E287D"/>
    <w:rsid w:val="0033406D"/>
    <w:rsid w:val="003760DB"/>
    <w:rsid w:val="00382204"/>
    <w:rsid w:val="00391FBC"/>
    <w:rsid w:val="003B79F4"/>
    <w:rsid w:val="003C4685"/>
    <w:rsid w:val="003E484A"/>
    <w:rsid w:val="004115CF"/>
    <w:rsid w:val="00415DF1"/>
    <w:rsid w:val="00416CC3"/>
    <w:rsid w:val="00440113"/>
    <w:rsid w:val="0046138B"/>
    <w:rsid w:val="00496715"/>
    <w:rsid w:val="004A6517"/>
    <w:rsid w:val="004D0197"/>
    <w:rsid w:val="004D43AA"/>
    <w:rsid w:val="004F4430"/>
    <w:rsid w:val="00502CB2"/>
    <w:rsid w:val="00530AE3"/>
    <w:rsid w:val="00534B2A"/>
    <w:rsid w:val="005475C3"/>
    <w:rsid w:val="0055307A"/>
    <w:rsid w:val="00556E99"/>
    <w:rsid w:val="00557C86"/>
    <w:rsid w:val="005643E8"/>
    <w:rsid w:val="005835D1"/>
    <w:rsid w:val="005C1967"/>
    <w:rsid w:val="005E6CBD"/>
    <w:rsid w:val="005F3FB0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F3AA2"/>
    <w:rsid w:val="00711060"/>
    <w:rsid w:val="00731C87"/>
    <w:rsid w:val="00737921"/>
    <w:rsid w:val="00753534"/>
    <w:rsid w:val="0077755E"/>
    <w:rsid w:val="00796181"/>
    <w:rsid w:val="007A301D"/>
    <w:rsid w:val="007C31D1"/>
    <w:rsid w:val="007E2FD8"/>
    <w:rsid w:val="007E5107"/>
    <w:rsid w:val="007F5A9D"/>
    <w:rsid w:val="0082154A"/>
    <w:rsid w:val="00846F1A"/>
    <w:rsid w:val="008619BD"/>
    <w:rsid w:val="00872857"/>
    <w:rsid w:val="00884E52"/>
    <w:rsid w:val="008C4BF9"/>
    <w:rsid w:val="008D7175"/>
    <w:rsid w:val="008E3B7A"/>
    <w:rsid w:val="008E76F6"/>
    <w:rsid w:val="00900C34"/>
    <w:rsid w:val="00903C1C"/>
    <w:rsid w:val="009070F4"/>
    <w:rsid w:val="0091057B"/>
    <w:rsid w:val="00956CA2"/>
    <w:rsid w:val="0096503B"/>
    <w:rsid w:val="00972160"/>
    <w:rsid w:val="00974D9B"/>
    <w:rsid w:val="0099066C"/>
    <w:rsid w:val="009B19EB"/>
    <w:rsid w:val="009B2716"/>
    <w:rsid w:val="009C0748"/>
    <w:rsid w:val="009D2D4A"/>
    <w:rsid w:val="009E0514"/>
    <w:rsid w:val="00A05E59"/>
    <w:rsid w:val="00A07176"/>
    <w:rsid w:val="00A12365"/>
    <w:rsid w:val="00A532FA"/>
    <w:rsid w:val="00A55C5F"/>
    <w:rsid w:val="00A6570E"/>
    <w:rsid w:val="00A71E49"/>
    <w:rsid w:val="00A72057"/>
    <w:rsid w:val="00AA5DD6"/>
    <w:rsid w:val="00B00813"/>
    <w:rsid w:val="00B05F82"/>
    <w:rsid w:val="00B15AEB"/>
    <w:rsid w:val="00B26407"/>
    <w:rsid w:val="00B448AE"/>
    <w:rsid w:val="00B47464"/>
    <w:rsid w:val="00B50606"/>
    <w:rsid w:val="00B86D71"/>
    <w:rsid w:val="00BA4EB4"/>
    <w:rsid w:val="00BB7A24"/>
    <w:rsid w:val="00BC4DF1"/>
    <w:rsid w:val="00BE0EBC"/>
    <w:rsid w:val="00BF7EBA"/>
    <w:rsid w:val="00C35E89"/>
    <w:rsid w:val="00C42E23"/>
    <w:rsid w:val="00C63F09"/>
    <w:rsid w:val="00C66209"/>
    <w:rsid w:val="00C72997"/>
    <w:rsid w:val="00CC2F9E"/>
    <w:rsid w:val="00CC7C4E"/>
    <w:rsid w:val="00D01C51"/>
    <w:rsid w:val="00D226D8"/>
    <w:rsid w:val="00D26DC6"/>
    <w:rsid w:val="00D35CF1"/>
    <w:rsid w:val="00D3661F"/>
    <w:rsid w:val="00D51E86"/>
    <w:rsid w:val="00D543E4"/>
    <w:rsid w:val="00D64C64"/>
    <w:rsid w:val="00D6770F"/>
    <w:rsid w:val="00D75B1A"/>
    <w:rsid w:val="00D765EF"/>
    <w:rsid w:val="00D93B7A"/>
    <w:rsid w:val="00D97A68"/>
    <w:rsid w:val="00DC2BD7"/>
    <w:rsid w:val="00DF3FE5"/>
    <w:rsid w:val="00E42FC0"/>
    <w:rsid w:val="00E44F58"/>
    <w:rsid w:val="00E506C7"/>
    <w:rsid w:val="00E82F19"/>
    <w:rsid w:val="00E865EE"/>
    <w:rsid w:val="00E9784F"/>
    <w:rsid w:val="00EA3288"/>
    <w:rsid w:val="00EB4C6D"/>
    <w:rsid w:val="00ED040A"/>
    <w:rsid w:val="00ED51D3"/>
    <w:rsid w:val="00F06FB5"/>
    <w:rsid w:val="00F17C0E"/>
    <w:rsid w:val="00F40A88"/>
    <w:rsid w:val="00F51C7C"/>
    <w:rsid w:val="00F87390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Jongwuk Lee</cp:lastModifiedBy>
  <cp:revision>60</cp:revision>
  <cp:lastPrinted>2019-04-11T06:07:00Z</cp:lastPrinted>
  <dcterms:created xsi:type="dcterms:W3CDTF">2019-03-26T09:17:00Z</dcterms:created>
  <dcterms:modified xsi:type="dcterms:W3CDTF">2019-05-06T05:35:00Z</dcterms:modified>
</cp:coreProperties>
</file>